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 xml:space="preserve">, </w:t>
      </w:r>
      <w:r w:rsidR="005D0BB2">
        <w:rPr>
          <w:sz w:val="20"/>
          <w:szCs w:val="20"/>
          <w:lang w:val="en-US"/>
        </w:rPr>
        <w:t>ElasticSearch</w:t>
      </w:r>
      <w:r w:rsidR="000640C4">
        <w:rPr>
          <w:sz w:val="20"/>
          <w:szCs w:val="20"/>
          <w:lang w:val="en-US"/>
        </w:rPr>
        <w:t xml:space="preserve"> &amp; SQL</w:t>
      </w:r>
    </w:p>
    <w:p w:rsidR="002842B7" w:rsidRPr="005D0BB2" w:rsidRDefault="000640C4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Git, Maven, Sonar, </w:t>
      </w:r>
      <w:r w:rsidR="002842B7" w:rsidRPr="005D0BB2">
        <w:rPr>
          <w:sz w:val="20"/>
          <w:szCs w:val="20"/>
          <w:lang w:val="en-US"/>
        </w:rPr>
        <w:t>Jenkins, Docke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EE316F" w:rsidRDefault="008153B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undation</w:t>
      </w:r>
      <w:r w:rsidR="00A7047F">
        <w:rPr>
          <w:sz w:val="20"/>
          <w:szCs w:val="20"/>
          <w:lang w:val="en-US"/>
        </w:rPr>
        <w:t xml:space="preserve">al </w:t>
      </w:r>
      <w:r w:rsidR="00F6770F">
        <w:rPr>
          <w:sz w:val="20"/>
          <w:szCs w:val="20"/>
          <w:lang w:val="en-US"/>
        </w:rPr>
        <w:t xml:space="preserve">knowledge of </w:t>
      </w:r>
      <w:r w:rsidR="00EE316F">
        <w:rPr>
          <w:sz w:val="20"/>
          <w:szCs w:val="20"/>
          <w:lang w:val="en-US"/>
        </w:rPr>
        <w:t>Data Science (Python, Panda, Numpy, Matplotlib,</w:t>
      </w:r>
      <w:r w:rsidR="00F6770F">
        <w:rPr>
          <w:sz w:val="20"/>
          <w:szCs w:val="20"/>
          <w:lang w:val="en-US"/>
        </w:rPr>
        <w:t xml:space="preserve"> ML Algorithm</w:t>
      </w:r>
      <w:r w:rsidR="00EE316F">
        <w:rPr>
          <w:sz w:val="20"/>
          <w:szCs w:val="20"/>
          <w:lang w:val="en-US"/>
        </w:rPr>
        <w:t>)</w:t>
      </w:r>
    </w:p>
    <w:p w:rsidR="00A7047F" w:rsidRDefault="00A7047F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Foundational knowledge of </w:t>
      </w:r>
      <w:r w:rsidR="00CE6E6E">
        <w:rPr>
          <w:sz w:val="20"/>
          <w:szCs w:val="20"/>
          <w:lang w:val="en-US"/>
        </w:rPr>
        <w:t>Data Engineering</w:t>
      </w:r>
    </w:p>
    <w:p w:rsidR="00EE316F" w:rsidRPr="004D22E1" w:rsidRDefault="00EE316F" w:rsidP="00EE316F">
      <w:pPr>
        <w:pStyle w:val="ListParagraph"/>
        <w:spacing w:after="0"/>
        <w:rPr>
          <w:sz w:val="20"/>
          <w:szCs w:val="20"/>
        </w:rPr>
      </w:pPr>
      <w:bookmarkStart w:id="0" w:name="_GoBack"/>
      <w:bookmarkEnd w:id="0"/>
    </w:p>
    <w:p w:rsidR="00EE316F" w:rsidRPr="00EE316F" w:rsidRDefault="00F24105" w:rsidP="00EE316F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Architectural Design Patterns</w:t>
      </w:r>
    </w:p>
    <w:p w:rsidR="00EE316F" w:rsidRDefault="00EE316F" w:rsidP="00EE316F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rong understanding of </w:t>
      </w:r>
    </w:p>
    <w:p w:rsidR="00EE316F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OF &amp; SOLID d</w:t>
      </w:r>
      <w:r w:rsidR="00EE316F">
        <w:rPr>
          <w:sz w:val="20"/>
          <w:szCs w:val="20"/>
          <w:lang w:val="en-US"/>
        </w:rPr>
        <w:t>esign patterns</w:t>
      </w:r>
    </w:p>
    <w:p w:rsidR="008153BE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loud – Native design patterns</w:t>
      </w:r>
    </w:p>
    <w:p w:rsidR="00EE316F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vent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>riven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 xml:space="preserve">ata </w:t>
      </w:r>
      <w:r w:rsidR="00033431">
        <w:rPr>
          <w:sz w:val="20"/>
          <w:szCs w:val="20"/>
          <w:lang w:val="en-US"/>
        </w:rPr>
        <w:t>P</w:t>
      </w:r>
      <w:r>
        <w:rPr>
          <w:sz w:val="20"/>
          <w:szCs w:val="20"/>
          <w:lang w:val="en-US"/>
        </w:rPr>
        <w:t>rocessing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Data </w:t>
      </w:r>
      <w:r w:rsidR="00033431">
        <w:rPr>
          <w:sz w:val="20"/>
          <w:szCs w:val="20"/>
          <w:lang w:val="en-US"/>
        </w:rPr>
        <w:t>W</w:t>
      </w:r>
      <w:r>
        <w:rPr>
          <w:sz w:val="20"/>
          <w:szCs w:val="20"/>
          <w:lang w:val="en-US"/>
        </w:rPr>
        <w:t>arehousing</w:t>
      </w:r>
      <w:r w:rsidR="00A66142">
        <w:rPr>
          <w:sz w:val="20"/>
          <w:szCs w:val="20"/>
          <w:lang w:val="en-US"/>
        </w:rPr>
        <w:t xml:space="preserve"> concepts</w:t>
      </w:r>
    </w:p>
    <w:p w:rsidR="00CE6E6E" w:rsidRPr="00CE6E6E" w:rsidRDefault="00CE6E6E" w:rsidP="00065009">
      <w:pPr>
        <w:pStyle w:val="ListParagraph"/>
        <w:numPr>
          <w:ilvl w:val="1"/>
          <w:numId w:val="1"/>
        </w:numPr>
        <w:spacing w:after="0"/>
        <w:rPr>
          <w:lang w:val="en-US"/>
        </w:rPr>
      </w:pPr>
      <w:r w:rsidRPr="00CE6E6E">
        <w:rPr>
          <w:sz w:val="20"/>
          <w:szCs w:val="20"/>
          <w:lang w:val="en-US"/>
        </w:rPr>
        <w:t xml:space="preserve">Semi </w:t>
      </w:r>
      <w:r w:rsidR="00033431">
        <w:rPr>
          <w:sz w:val="20"/>
          <w:szCs w:val="20"/>
          <w:lang w:val="en-US"/>
        </w:rPr>
        <w:t>– S</w:t>
      </w:r>
      <w:r w:rsidRPr="00CE6E6E">
        <w:rPr>
          <w:sz w:val="20"/>
          <w:szCs w:val="20"/>
          <w:lang w:val="en-US"/>
        </w:rPr>
        <w:t xml:space="preserve">tructured, </w:t>
      </w:r>
      <w:r w:rsidR="00033431">
        <w:rPr>
          <w:sz w:val="20"/>
          <w:szCs w:val="20"/>
          <w:lang w:val="en-US"/>
        </w:rPr>
        <w:t>U</w:t>
      </w:r>
      <w:r w:rsidRPr="00CE6E6E">
        <w:rPr>
          <w:sz w:val="20"/>
          <w:szCs w:val="20"/>
          <w:lang w:val="en-US"/>
        </w:rPr>
        <w:t xml:space="preserve">nstructured </w:t>
      </w:r>
      <w:r>
        <w:rPr>
          <w:sz w:val="20"/>
          <w:szCs w:val="20"/>
          <w:lang w:val="en-US"/>
        </w:rPr>
        <w:t xml:space="preserve">and </w:t>
      </w:r>
      <w:r w:rsidR="00033431">
        <w:rPr>
          <w:sz w:val="20"/>
          <w:szCs w:val="20"/>
          <w:lang w:val="en-US"/>
        </w:rPr>
        <w:t>O</w:t>
      </w:r>
      <w:r>
        <w:rPr>
          <w:sz w:val="20"/>
          <w:szCs w:val="20"/>
          <w:lang w:val="en-US"/>
        </w:rPr>
        <w:t>paque form of data</w:t>
      </w:r>
    </w:p>
    <w:p w:rsidR="00CE6E6E" w:rsidRPr="00CE6E6E" w:rsidRDefault="00CE6E6E" w:rsidP="00CE6E6E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886742" w:rsidRDefault="00A7047F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</w:t>
            </w:r>
            <w:r w:rsidR="00886742">
              <w:rPr>
                <w:sz w:val="20"/>
                <w:szCs w:val="20"/>
                <w:lang w:val="en-US"/>
              </w:rPr>
              <w:t xml:space="preserve"> 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domain model &amp; relationship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signed </w:t>
            </w:r>
            <w:r w:rsidR="00886742">
              <w:rPr>
                <w:sz w:val="20"/>
                <w:szCs w:val="20"/>
                <w:lang w:val="en-US"/>
              </w:rPr>
              <w:t>data loading and unloading algorithm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visioned </w:t>
            </w:r>
            <w:r w:rsidR="00886742">
              <w:rPr>
                <w:sz w:val="20"/>
                <w:szCs w:val="20"/>
                <w:lang w:val="en-US"/>
              </w:rPr>
              <w:t>Infrastructure as code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livered</w:t>
            </w:r>
            <w:r w:rsidR="00886742">
              <w:rPr>
                <w:sz w:val="20"/>
                <w:szCs w:val="20"/>
                <w:lang w:val="en-US"/>
              </w:rPr>
              <w:t xml:space="preserve"> engagement </w:t>
            </w:r>
          </w:p>
          <w:p w:rsidR="00F551CE" w:rsidRDefault="006D4E91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data extraction algorithm from PDF document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cloud event model for the solution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886742">
              <w:rPr>
                <w:sz w:val="20"/>
                <w:szCs w:val="20"/>
                <w:lang w:val="en-US"/>
              </w:rPr>
              <w:t>engagement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technical solution architecture, algorithm and data model for ‘Payments Engine’ module</w:t>
            </w:r>
          </w:p>
          <w:p w:rsidR="00A7047F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Designed authorization framework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AB1897">
              <w:rPr>
                <w:sz w:val="20"/>
                <w:szCs w:val="20"/>
                <w:lang w:val="en-US"/>
              </w:rPr>
              <w:t>phase#2 of the engagement</w:t>
            </w:r>
          </w:p>
          <w:p w:rsidR="00F551CE" w:rsidRPr="00F551CE" w:rsidRDefault="006D4E91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AB1897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AB1897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grated old version of the bot </w:t>
            </w:r>
            <w:r w:rsidR="00AB1897">
              <w:rPr>
                <w:sz w:val="20"/>
                <w:szCs w:val="20"/>
                <w:lang w:val="en-US"/>
              </w:rPr>
              <w:t xml:space="preserve">into AWS Lex based solution architecture </w:t>
            </w:r>
          </w:p>
          <w:p w:rsidR="00914DBC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stablished</w:t>
            </w:r>
            <w:r w:rsidR="00914DBC">
              <w:rPr>
                <w:sz w:val="20"/>
                <w:szCs w:val="20"/>
                <w:lang w:val="en-US"/>
              </w:rPr>
              <w:t xml:space="preserve"> the data model for the solution</w:t>
            </w:r>
          </w:p>
          <w:p w:rsidR="00914DBC" w:rsidRPr="00106D71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914DB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solution architecture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ained </w:t>
            </w:r>
            <w:r w:rsidR="00914DBC">
              <w:rPr>
                <w:sz w:val="20"/>
                <w:szCs w:val="20"/>
                <w:lang w:val="en-US"/>
              </w:rPr>
              <w:t xml:space="preserve">the AWS Comprehend based model 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the data model for the solution</w:t>
            </w:r>
          </w:p>
          <w:p w:rsidR="00914DBC" w:rsidRPr="00F4002B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lastRenderedPageBreak/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6D4E91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</w:t>
            </w:r>
            <w:r w:rsidR="00EE316F">
              <w:rPr>
                <w:sz w:val="20"/>
                <w:szCs w:val="20"/>
                <w:lang w:val="en-US"/>
              </w:rPr>
              <w:t>8</w:t>
            </w:r>
            <w:r w:rsidR="00F07780">
              <w:rPr>
                <w:sz w:val="20"/>
                <w:szCs w:val="20"/>
                <w:lang w:val="en-US"/>
              </w:rPr>
              <w:t xml:space="preserve">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EE316F" w:rsidP="009E1919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 Release Pipeline abstraction.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nd enhanced relevant data model.</w:t>
            </w:r>
          </w:p>
          <w:p w:rsidR="00EE316F" w:rsidRPr="00F551CE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team to deliver features per sprints.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REST API and data model</w:t>
            </w:r>
          </w:p>
          <w:p w:rsidR="00EE316F" w:rsidRPr="00AE0796" w:rsidRDefault="00EE316F" w:rsidP="00AA0296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</w:t>
            </w:r>
            <w:r w:rsidR="002A7DA2">
              <w:rPr>
                <w:sz w:val="20"/>
                <w:szCs w:val="20"/>
                <w:lang w:val="en-US"/>
              </w:rPr>
              <w:t xml:space="preserve"> technical components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  <w:p w:rsidR="00EE316F" w:rsidRDefault="00EE316F" w:rsidP="00EE316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chnologies – Java, Spring, Struts, EJB Session Beans, Hibernate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pay bill generation module from scratch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REST API &amp; data model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rove the team to deliver the solution</w:t>
            </w:r>
          </w:p>
          <w:p w:rsidR="00EE316F" w:rsidRP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Implemented the solution at customer site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5D18CD" w:rsidRDefault="005D18CD" w:rsidP="005D18CD">
      <w:p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</w:p>
    <w:p w:rsidR="005D18CD" w:rsidRPr="00D5223D" w:rsidRDefault="005D18CD" w:rsidP="005D18C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Functional </w:t>
      </w:r>
      <w:r w:rsidR="00806D4A">
        <w:rPr>
          <w:b/>
          <w:bCs/>
          <w:color w:val="2E74B5" w:themeColor="accent1" w:themeShade="BF"/>
          <w:lang w:val="en-US"/>
        </w:rPr>
        <w:t>Skill</w:t>
      </w:r>
    </w:p>
    <w:p w:rsidR="005D18CD" w:rsidRPr="005D18CD" w:rsidRDefault="005D18CD" w:rsidP="005D18CD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 w:rsidR="00B80EB3">
        <w:rPr>
          <w:sz w:val="20"/>
          <w:szCs w:val="20"/>
          <w:lang w:val="en-US"/>
        </w:rPr>
        <w:t xml:space="preserve"> 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 w:rsidR="00AD12EA">
        <w:rPr>
          <w:sz w:val="20"/>
          <w:szCs w:val="20"/>
          <w:lang w:val="en-US"/>
        </w:rPr>
        <w:t xml:space="preserve">part of the leadership group </w:t>
      </w:r>
      <w:r w:rsidR="00167AFE">
        <w:rPr>
          <w:sz w:val="20"/>
          <w:szCs w:val="20"/>
          <w:lang w:val="en-US"/>
        </w:rPr>
        <w:t>and co-authored strategies around growing business. Being one of the earliest employee</w:t>
      </w:r>
      <w:r w:rsidR="00670FBB">
        <w:rPr>
          <w:sz w:val="20"/>
          <w:szCs w:val="20"/>
          <w:lang w:val="en-US"/>
        </w:rPr>
        <w:t>s</w:t>
      </w:r>
      <w:r w:rsidR="00167AFE">
        <w:rPr>
          <w:sz w:val="20"/>
          <w:szCs w:val="20"/>
          <w:lang w:val="en-US"/>
        </w:rPr>
        <w:t xml:space="preserve"> at </w:t>
      </w:r>
      <w:r w:rsidR="00670FBB">
        <w:rPr>
          <w:sz w:val="20"/>
          <w:szCs w:val="20"/>
          <w:lang w:val="en-US"/>
        </w:rPr>
        <w:t xml:space="preserve">the </w:t>
      </w:r>
      <w:r w:rsidR="00167AFE">
        <w:rPr>
          <w:sz w:val="20"/>
          <w:szCs w:val="20"/>
          <w:lang w:val="en-US"/>
        </w:rPr>
        <w:t xml:space="preserve">India center I had the rare opportunity to participate and observe what it takes </w:t>
      </w:r>
      <w:r w:rsidR="00670FBB">
        <w:rPr>
          <w:sz w:val="20"/>
          <w:szCs w:val="20"/>
          <w:lang w:val="en-US"/>
        </w:rPr>
        <w:t>to build</w:t>
      </w:r>
      <w:r w:rsidR="00167AFE">
        <w:rPr>
          <w:sz w:val="20"/>
          <w:szCs w:val="20"/>
          <w:lang w:val="en-US"/>
        </w:rPr>
        <w:t xml:space="preserve"> a delivery center from scratch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167AFE"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 w:rsidR="00167AFE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 w:rsidR="00670FBB"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 w:rsidR="00167AFE"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 w:rsidR="00167AFE"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 w:rsidR="00167AFE"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 w:rsidR="00167AFE"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 w:rsidR="00167AFE"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 w:rsidR="00B80EB3">
        <w:rPr>
          <w:sz w:val="20"/>
          <w:szCs w:val="20"/>
          <w:lang w:val="en-US"/>
        </w:rPr>
        <w:t xml:space="preserve"> Execution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711F74"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 w:rsidR="00711F74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 w:rsidR="00B80EB3"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 w:rsidR="00711F74"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grew up as </w:t>
      </w:r>
      <w:r w:rsidR="00B80EB3" w:rsidRPr="005D18CD">
        <w:rPr>
          <w:sz w:val="20"/>
          <w:szCs w:val="20"/>
          <w:lang w:val="en-US"/>
        </w:rPr>
        <w:t>an</w:t>
      </w:r>
      <w:r w:rsidRPr="005D18CD">
        <w:rPr>
          <w:sz w:val="20"/>
          <w:szCs w:val="20"/>
          <w:lang w:val="en-US"/>
        </w:rPr>
        <w:t xml:space="preserve"> open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 w:rsidR="00670FBB"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 w:rsidR="00661204">
        <w:rPr>
          <w:sz w:val="20"/>
          <w:szCs w:val="20"/>
          <w:lang w:val="en-US"/>
        </w:rPr>
        <w:t>it, Jenkins, Sonar, Docker &amp; IaC solutions, Oracle, MySQL</w:t>
      </w:r>
      <w:r w:rsidR="00670FBB">
        <w:rPr>
          <w:sz w:val="20"/>
          <w:szCs w:val="20"/>
          <w:lang w:val="en-US"/>
        </w:rPr>
        <w:t>,</w:t>
      </w:r>
      <w:r w:rsidR="00661204">
        <w:rPr>
          <w:sz w:val="20"/>
          <w:szCs w:val="20"/>
          <w:lang w:val="en-US"/>
        </w:rPr>
        <w:t xml:space="preserve">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 w:rsidR="00711F74"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 w:rsidR="00711F74">
        <w:rPr>
          <w:sz w:val="20"/>
          <w:szCs w:val="20"/>
          <w:lang w:val="en-US"/>
        </w:rPr>
        <w:t xml:space="preserve">AWS </w:t>
      </w:r>
      <w:r w:rsidR="00670FBB">
        <w:rPr>
          <w:sz w:val="20"/>
          <w:szCs w:val="20"/>
          <w:lang w:val="en-US"/>
        </w:rPr>
        <w:t>C</w:t>
      </w:r>
      <w:r w:rsidRPr="005D18CD">
        <w:rPr>
          <w:sz w:val="20"/>
          <w:szCs w:val="20"/>
          <w:lang w:val="en-US"/>
        </w:rPr>
        <w:t>ertified Cloud Practitioner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Default="00167AFE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</w:t>
      </w:r>
      <w:r w:rsidR="00670FBB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</w:t>
      </w:r>
      <w:r w:rsidRPr="005D18CD">
        <w:rPr>
          <w:sz w:val="20"/>
          <w:szCs w:val="20"/>
          <w:lang w:val="en-US"/>
        </w:rPr>
        <w:t xml:space="preserve">delivering </w:t>
      </w:r>
      <w:r w:rsidR="00670FBB">
        <w:rPr>
          <w:sz w:val="20"/>
          <w:szCs w:val="20"/>
          <w:lang w:val="en-US"/>
        </w:rPr>
        <w:t xml:space="preserve">several </w:t>
      </w:r>
      <w:r w:rsidR="005D0BB2">
        <w:rPr>
          <w:sz w:val="20"/>
          <w:szCs w:val="20"/>
          <w:lang w:val="en-US"/>
        </w:rPr>
        <w:t xml:space="preserve">successful </w:t>
      </w:r>
      <w:r w:rsidRPr="005D18CD">
        <w:rPr>
          <w:sz w:val="20"/>
          <w:szCs w:val="20"/>
          <w:lang w:val="en-US"/>
        </w:rPr>
        <w:t>assignment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 w:rsidR="005D0BB2">
        <w:rPr>
          <w:sz w:val="20"/>
          <w:szCs w:val="20"/>
          <w:lang w:val="en-US"/>
        </w:rPr>
        <w:t xml:space="preserve"> I am inspired by the ideologies of Simon Sinek.</w:t>
      </w:r>
    </w:p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6D4E91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6D4E91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6D4E91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4E91" w:rsidRDefault="006D4E91" w:rsidP="00BD6A1C">
      <w:pPr>
        <w:spacing w:after="0" w:line="240" w:lineRule="auto"/>
      </w:pPr>
      <w:r>
        <w:separator/>
      </w:r>
    </w:p>
  </w:endnote>
  <w:endnote w:type="continuationSeparator" w:id="0">
    <w:p w:rsidR="006D4E91" w:rsidRDefault="006D4E91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4E91" w:rsidRDefault="006D4E91" w:rsidP="00BD6A1C">
      <w:pPr>
        <w:spacing w:after="0" w:line="240" w:lineRule="auto"/>
      </w:pPr>
      <w:r>
        <w:separator/>
      </w:r>
    </w:p>
  </w:footnote>
  <w:footnote w:type="continuationSeparator" w:id="0">
    <w:p w:rsidR="006D4E91" w:rsidRDefault="006D4E91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rgUALsuZniwAAAA="/>
  </w:docVars>
  <w:rsids>
    <w:rsidRoot w:val="0020633D"/>
    <w:rsid w:val="00033431"/>
    <w:rsid w:val="000640C4"/>
    <w:rsid w:val="000D179B"/>
    <w:rsid w:val="00106D71"/>
    <w:rsid w:val="00142F7A"/>
    <w:rsid w:val="00167AFE"/>
    <w:rsid w:val="001E400E"/>
    <w:rsid w:val="0020633D"/>
    <w:rsid w:val="00211D15"/>
    <w:rsid w:val="002842B7"/>
    <w:rsid w:val="002A7DA2"/>
    <w:rsid w:val="00304B80"/>
    <w:rsid w:val="003927DB"/>
    <w:rsid w:val="003A696D"/>
    <w:rsid w:val="00471D27"/>
    <w:rsid w:val="0048013E"/>
    <w:rsid w:val="004D22E1"/>
    <w:rsid w:val="004F5CB7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6D4E91"/>
    <w:rsid w:val="00711F74"/>
    <w:rsid w:val="007647B7"/>
    <w:rsid w:val="00806D4A"/>
    <w:rsid w:val="008153BE"/>
    <w:rsid w:val="00886742"/>
    <w:rsid w:val="008924DA"/>
    <w:rsid w:val="00914DBC"/>
    <w:rsid w:val="00945C4C"/>
    <w:rsid w:val="009722D4"/>
    <w:rsid w:val="009D24EF"/>
    <w:rsid w:val="009E1919"/>
    <w:rsid w:val="009F08D2"/>
    <w:rsid w:val="00A17763"/>
    <w:rsid w:val="00A66142"/>
    <w:rsid w:val="00A7047F"/>
    <w:rsid w:val="00AA0296"/>
    <w:rsid w:val="00AB1897"/>
    <w:rsid w:val="00AD12EA"/>
    <w:rsid w:val="00AE0796"/>
    <w:rsid w:val="00AF111B"/>
    <w:rsid w:val="00AF7E11"/>
    <w:rsid w:val="00B27AE9"/>
    <w:rsid w:val="00B80EB3"/>
    <w:rsid w:val="00BD6A1C"/>
    <w:rsid w:val="00CB3264"/>
    <w:rsid w:val="00CE6E6E"/>
    <w:rsid w:val="00D5223D"/>
    <w:rsid w:val="00D53C7A"/>
    <w:rsid w:val="00E854E1"/>
    <w:rsid w:val="00EE316F"/>
    <w:rsid w:val="00F07780"/>
    <w:rsid w:val="00F24105"/>
    <w:rsid w:val="00F4002B"/>
    <w:rsid w:val="00F47C8F"/>
    <w:rsid w:val="00F551CE"/>
    <w:rsid w:val="00F6770F"/>
    <w:rsid w:val="00F968A8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CF96C-B51D-4910-B4DC-B5DC94F2D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4</TotalTime>
  <Pages>3</Pages>
  <Words>1477</Words>
  <Characters>842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8</cp:revision>
  <cp:lastPrinted>2021-12-17T11:13:00Z</cp:lastPrinted>
  <dcterms:created xsi:type="dcterms:W3CDTF">2021-11-30T07:21:00Z</dcterms:created>
  <dcterms:modified xsi:type="dcterms:W3CDTF">2021-12-22T06:48:00Z</dcterms:modified>
</cp:coreProperties>
</file>